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4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Sensor.Depth.ft_20210108_200422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4:25Z</dcterms:created>
  <dcterms:modified xsi:type="dcterms:W3CDTF">2021-01-08T20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4:22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